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417472B" w14:textId="49DF9222" w:rsidR="00AD34C3" w:rsidRPr="00246C1E" w:rsidRDefault="0091737E" w:rsidP="00246C1E">
      <w:pPr>
        <w:rPr>
          <w:rtl/>
        </w:rPr>
      </w:pPr>
      <w:r>
        <w:rPr>
          <w:noProof/>
        </w:rPr>
        <w:drawing>
          <wp:anchor distT="0" distB="0" distL="114300" distR="114300" simplePos="0" relativeHeight="251662336" behindDoc="1" locked="0" layoutInCell="1" allowOverlap="1" wp14:anchorId="6EFB2AB2" wp14:editId="75DE0B39">
            <wp:simplePos x="0" y="0"/>
            <wp:positionH relativeFrom="margin">
              <wp:posOffset>5367655</wp:posOffset>
            </wp:positionH>
            <wp:positionV relativeFrom="paragraph">
              <wp:posOffset>29845</wp:posOffset>
            </wp:positionV>
            <wp:extent cx="1271905" cy="1398270"/>
            <wp:effectExtent l="0" t="0" r="4445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1905" cy="13982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B5437" w:rsidRPr="00AD34C3">
        <w:rPr>
          <w:noProof/>
          <w:sz w:val="56"/>
          <w:szCs w:val="56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C977B24" wp14:editId="38C61022">
                <wp:simplePos x="0" y="0"/>
                <wp:positionH relativeFrom="margin">
                  <wp:align>center</wp:align>
                </wp:positionH>
                <wp:positionV relativeFrom="margin">
                  <wp:align>center</wp:align>
                </wp:positionV>
                <wp:extent cx="7162800" cy="10258425"/>
                <wp:effectExtent l="0" t="0" r="19050" b="28575"/>
                <wp:wrapNone/>
                <wp:docPr id="1" name="Fram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190500" y="200025"/>
                          <a:ext cx="7162800" cy="10258425"/>
                        </a:xfrm>
                        <a:prstGeom prst="frame">
                          <a:avLst>
                            <a:gd name="adj1" fmla="val 465"/>
                          </a:avLst>
                        </a:prstGeom>
                        <a:solidFill>
                          <a:srgbClr val="0070C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003569" id="Frame 1" o:spid="_x0000_s1026" style="position:absolute;margin-left:0;margin-top:0;width:564pt;height:807.75pt;z-index:25165926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margin;mso-width-percent:0;mso-height-percent:0;mso-width-relative:margin;mso-height-relative:margin;v-text-anchor:middle" coordsize="7162800,102584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" path="m,l7162800,r,10258425l,10258425,,xm33307,33307r,10191811l7129493,10225118r,-10191811l33307,33307xe" fillcolor="#0070c0" strokecolor="#1f3763 [1604]" strokeweight="1pt">
                <v:stroke joinstyle="miter"/>
                <v:path arrowok="t" o:connecttype="custom" o:connectlocs="0,0;7162800,0;7162800,10258425;0,10258425;0,0;33307,33307;33307,10225118;7129493,10225118;7129493,33307;33307,33307" o:connectangles="0,0,0,0,0,0,0,0,0,0"/>
                <w10:wrap anchorx="margin" anchory="margin"/>
              </v:shape>
            </w:pict>
          </mc:Fallback>
        </mc:AlternateContent>
      </w:r>
    </w:p>
    <w:p w14:paraId="6DBDD6F6" w14:textId="40EB4B8F" w:rsidR="00AD34C3" w:rsidRPr="00973F73" w:rsidRDefault="00CA210D" w:rsidP="009D36F8">
      <w:pPr>
        <w:spacing w:line="240" w:lineRule="auto"/>
        <w:jc w:val="center"/>
        <w:rPr>
          <w:rFonts w:ascii="AL-KANZ" w:hAnsi="AL-KANZ" w:cs="AL-KANZ" w:hint="cs"/>
          <w:color w:val="FF0000"/>
          <w:sz w:val="56"/>
          <w:szCs w:val="56"/>
        </w:rPr>
      </w:pPr>
      <w:r w:rsidRPr="00973F73">
        <w:rPr>
          <w:rFonts w:ascii="AL-KANZ" w:hAnsi="AL-KANZ" w:cs="AL-KANZ"/>
          <w:color w:val="FF0000"/>
          <w:sz w:val="56"/>
          <w:szCs w:val="56"/>
          <w:rtl/>
        </w:rPr>
        <w:t>كتابة الانشاء</w:t>
      </w:r>
    </w:p>
    <w:p w14:paraId="3879AE4B" w14:textId="137EA8A3" w:rsidR="00AD34C3" w:rsidRPr="00973F73" w:rsidRDefault="00AD34C3" w:rsidP="009D36F8">
      <w:pPr>
        <w:spacing w:line="240" w:lineRule="auto"/>
        <w:jc w:val="center"/>
        <w:rPr>
          <w:rFonts w:ascii="AL-KANZ" w:hAnsi="AL-KANZ" w:cs="AL-KANZ"/>
          <w:color w:val="0070C0"/>
          <w:sz w:val="48"/>
          <w:szCs w:val="48"/>
          <w:rtl/>
        </w:rPr>
      </w:pPr>
      <w:r w:rsidRPr="00973F73">
        <w:rPr>
          <w:rFonts w:ascii="AL-KANZ" w:hAnsi="AL-KANZ" w:cs="AL-KANZ"/>
          <w:color w:val="0070C0"/>
          <w:sz w:val="48"/>
          <w:szCs w:val="48"/>
        </w:rPr>
        <w:t>(</w:t>
      </w:r>
      <w:r w:rsidR="00CA210D" w:rsidRPr="00973F73">
        <w:rPr>
          <w:rFonts w:ascii="AL-KANZ" w:hAnsi="AL-KANZ" w:cs="AL-KANZ"/>
          <w:color w:val="0070C0"/>
          <w:sz w:val="48"/>
          <w:szCs w:val="48"/>
          <w:rtl/>
        </w:rPr>
        <w:t>لسان الدعوة و العربية</w:t>
      </w:r>
      <w:r w:rsidRPr="00973F73">
        <w:rPr>
          <w:rFonts w:ascii="AL-KANZ" w:hAnsi="AL-KANZ" w:cs="AL-KANZ"/>
          <w:color w:val="0070C0"/>
          <w:sz w:val="48"/>
          <w:szCs w:val="48"/>
        </w:rPr>
        <w:t>)</w:t>
      </w:r>
    </w:p>
    <w:p w14:paraId="7D182757" w14:textId="77777777" w:rsidR="00246C1E" w:rsidRPr="00A16067" w:rsidRDefault="00246C1E" w:rsidP="009D36F8">
      <w:pPr>
        <w:spacing w:line="240" w:lineRule="auto"/>
        <w:jc w:val="center"/>
        <w:rPr>
          <w:rFonts w:ascii="AL-KANZ" w:hAnsi="AL-KANZ" w:cs="AL-KANZ"/>
          <w:sz w:val="20"/>
          <w:szCs w:val="20"/>
        </w:rPr>
      </w:pPr>
    </w:p>
    <w:p w14:paraId="3BEF4F49" w14:textId="52BB687A" w:rsidR="00246C1E" w:rsidRPr="00CD1339" w:rsidRDefault="00936DED" w:rsidP="00246C1E">
      <w:pPr>
        <w:spacing w:line="240" w:lineRule="auto"/>
        <w:jc w:val="right"/>
        <w:rPr>
          <w:rFonts w:ascii="AL-KANZ" w:hAnsi="AL-KANZ" w:cs="AL-KANZ"/>
          <w:sz w:val="36"/>
          <w:szCs w:val="36"/>
        </w:rPr>
      </w:pPr>
      <w:r w:rsidRPr="00CD1339">
        <w:rPr>
          <w:rFonts w:ascii="AL-KANZ" w:hAnsi="AL-KANZ" w:cs="AL-KANZ"/>
          <w:sz w:val="36"/>
          <w:szCs w:val="36"/>
          <w:rtl/>
        </w:rPr>
        <w:t>الاسم:</w:t>
      </w:r>
    </w:p>
    <w:p w14:paraId="436ADF3B" w14:textId="38028880" w:rsidR="00AD34C3" w:rsidRPr="00CD1339" w:rsidRDefault="00FE5A8E" w:rsidP="00721FAA">
      <w:pPr>
        <w:spacing w:line="240" w:lineRule="auto"/>
        <w:jc w:val="right"/>
        <w:rPr>
          <w:rFonts w:ascii="AL-KANZ" w:hAnsi="AL-KANZ" w:cs="AL-KANZ"/>
          <w:sz w:val="36"/>
          <w:szCs w:val="36"/>
        </w:rPr>
      </w:pPr>
      <w:r w:rsidRPr="00CD1339">
        <w:rPr>
          <w:rFonts w:ascii="AL-KANZ" w:hAnsi="AL-KANZ" w:cs="AL-KANZ"/>
          <w:sz w:val="36"/>
          <w:szCs w:val="36"/>
          <w:rtl/>
        </w:rPr>
        <w:t>:</w:t>
      </w:r>
      <w:r w:rsidR="00AD34C3" w:rsidRPr="00CD1339">
        <w:rPr>
          <w:rFonts w:ascii="AL-KANZ" w:hAnsi="AL-KANZ" w:cs="AL-KANZ"/>
          <w:sz w:val="28"/>
          <w:szCs w:val="28"/>
        </w:rPr>
        <w:t>ITS</w:t>
      </w:r>
    </w:p>
    <w:p w14:paraId="00605E81" w14:textId="49B62D07" w:rsidR="00AD34C3" w:rsidRPr="00CD1339" w:rsidRDefault="00303255" w:rsidP="00721FAA">
      <w:pPr>
        <w:spacing w:line="240" w:lineRule="auto"/>
        <w:jc w:val="right"/>
        <w:rPr>
          <w:rFonts w:ascii="AL-KANZ" w:hAnsi="AL-KANZ" w:cs="AL-KANZ"/>
          <w:sz w:val="36"/>
          <w:szCs w:val="36"/>
        </w:rPr>
      </w:pPr>
      <w:r w:rsidRPr="00CD1339">
        <w:rPr>
          <w:rFonts w:ascii="AL-KANZ" w:hAnsi="AL-KANZ" w:cs="AL-KANZ"/>
          <w:sz w:val="36"/>
          <w:szCs w:val="36"/>
          <w:rtl/>
        </w:rPr>
        <w:t>درجة التدريب:</w:t>
      </w:r>
      <w:r w:rsidR="00F06E95" w:rsidRPr="00CD1339">
        <w:rPr>
          <w:rFonts w:ascii="AL-KANZ" w:hAnsi="AL-KANZ" w:cs="AL-KANZ"/>
          <w:sz w:val="36"/>
          <w:szCs w:val="36"/>
          <w:rtl/>
        </w:rPr>
        <w:t xml:space="preserve"> </w:t>
      </w:r>
    </w:p>
    <w:p w14:paraId="2F6F65FC" w14:textId="13FDB984" w:rsidR="00AD34C3" w:rsidRPr="00CD1339" w:rsidRDefault="00303255" w:rsidP="00721FAA">
      <w:pPr>
        <w:spacing w:line="240" w:lineRule="auto"/>
        <w:jc w:val="right"/>
        <w:rPr>
          <w:rFonts w:ascii="AL-KANZ" w:hAnsi="AL-KANZ" w:cs="AL-KANZ"/>
          <w:sz w:val="36"/>
          <w:szCs w:val="36"/>
        </w:rPr>
      </w:pPr>
      <w:r w:rsidRPr="00CD1339">
        <w:rPr>
          <w:rFonts w:ascii="AL-KANZ" w:hAnsi="AL-KANZ" w:cs="AL-KANZ"/>
          <w:sz w:val="36"/>
          <w:szCs w:val="36"/>
          <w:rtl/>
        </w:rPr>
        <w:t>الشهر والسنة:</w:t>
      </w:r>
    </w:p>
    <w:p w14:paraId="2AA21473" w14:textId="5E150DE7" w:rsidR="00AD34C3" w:rsidRPr="00CD1339" w:rsidRDefault="00F06E95" w:rsidP="00721FAA">
      <w:pPr>
        <w:spacing w:line="240" w:lineRule="auto"/>
        <w:jc w:val="right"/>
        <w:rPr>
          <w:rFonts w:ascii="AL-KANZ" w:hAnsi="AL-KANZ" w:cs="AL-KANZ"/>
          <w:color w:val="808080" w:themeColor="background1" w:themeShade="80"/>
          <w:sz w:val="36"/>
          <w:szCs w:val="36"/>
          <w:rtl/>
        </w:rPr>
      </w:pPr>
      <w:r w:rsidRPr="00CD1339">
        <w:rPr>
          <w:rFonts w:ascii="AL-KANZ" w:hAnsi="AL-KANZ" w:cs="AL-KANZ"/>
          <w:sz w:val="36"/>
          <w:szCs w:val="36"/>
          <w:rtl/>
        </w:rPr>
        <w:t>نوع الانشاء:</w:t>
      </w:r>
      <w:r w:rsidR="00C446CB">
        <w:rPr>
          <w:rFonts w:ascii="AL-KANZ" w:hAnsi="AL-KANZ" w:cs="AL-KANZ" w:hint="cs"/>
          <w:sz w:val="36"/>
          <w:szCs w:val="36"/>
          <w:rtl/>
        </w:rPr>
        <w:t xml:space="preserve"> </w:t>
      </w:r>
      <w:r w:rsidR="00C446CB" w:rsidRPr="009A65E2">
        <w:rPr>
          <w:rFonts w:ascii="AL-KANZ" w:hAnsi="AL-KANZ" w:cs="AL-KANZ" w:hint="cs"/>
          <w:color w:val="A6A6A6" w:themeColor="background1" w:themeShade="A6"/>
          <w:sz w:val="36"/>
          <w:szCs w:val="36"/>
          <w:rtl/>
        </w:rPr>
        <w:t xml:space="preserve">تفسيري، </w:t>
      </w:r>
      <w:r w:rsidR="002D5D62" w:rsidRPr="009A65E2">
        <w:rPr>
          <w:rFonts w:ascii="AL-KANZ" w:hAnsi="AL-KANZ" w:cs="AL-KANZ" w:hint="cs"/>
          <w:color w:val="A6A6A6" w:themeColor="background1" w:themeShade="A6"/>
          <w:sz w:val="36"/>
          <w:szCs w:val="36"/>
          <w:rtl/>
        </w:rPr>
        <w:t xml:space="preserve">وصفي، </w:t>
      </w:r>
      <w:r w:rsidR="009A65E2" w:rsidRPr="009A65E2">
        <w:rPr>
          <w:rFonts w:ascii="AL-KANZ" w:hAnsi="AL-KANZ" w:cs="AL-KANZ" w:hint="cs"/>
          <w:color w:val="A6A6A6" w:themeColor="background1" w:themeShade="A6"/>
          <w:sz w:val="36"/>
          <w:szCs w:val="36"/>
          <w:rtl/>
        </w:rPr>
        <w:t>سردي</w:t>
      </w:r>
    </w:p>
    <w:p w14:paraId="22DD966B" w14:textId="75DF8579" w:rsidR="00AD34C3" w:rsidRDefault="00AD34C3" w:rsidP="00AD34C3">
      <w:pPr>
        <w:rPr>
          <w:sz w:val="56"/>
          <w:szCs w:val="56"/>
        </w:rPr>
      </w:pPr>
      <w:r>
        <w:rPr>
          <w:noProof/>
          <w:sz w:val="56"/>
          <w:szCs w:val="56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64AB5E7" wp14:editId="46DAE83C">
                <wp:simplePos x="0" y="0"/>
                <wp:positionH relativeFrom="margin">
                  <wp:align>center</wp:align>
                </wp:positionH>
                <wp:positionV relativeFrom="paragraph">
                  <wp:posOffset>73025</wp:posOffset>
                </wp:positionV>
                <wp:extent cx="6629400" cy="1645848"/>
                <wp:effectExtent l="19050" t="19050" r="19050" b="12065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29400" cy="1645848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28575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67AA2734" w14:textId="484C6760" w:rsidR="00AD34C3" w:rsidRDefault="009D36F8" w:rsidP="00721FAA">
                            <w:pPr>
                              <w:spacing w:line="240" w:lineRule="auto"/>
                              <w:jc w:val="right"/>
                              <w:rPr>
                                <w:rFonts w:ascii="AL-KANZ" w:hAnsi="AL-KANZ" w:cs="AL-KANZ"/>
                                <w:color w:val="FF0000"/>
                                <w:sz w:val="40"/>
                                <w:szCs w:val="40"/>
                                <w:rtl/>
                              </w:rPr>
                            </w:pPr>
                            <w:r w:rsidRPr="00721FAA">
                              <w:rPr>
                                <w:rFonts w:ascii="AL-KANZ" w:hAnsi="AL-KANZ" w:cs="AL-KANZ" w:hint="cs"/>
                                <w:color w:val="FF0000"/>
                                <w:sz w:val="40"/>
                                <w:szCs w:val="40"/>
                                <w:rtl/>
                              </w:rPr>
                              <w:t>العنوان:</w:t>
                            </w:r>
                          </w:p>
                          <w:p w14:paraId="3626A46B" w14:textId="77777777" w:rsidR="003D6910" w:rsidRPr="00721FAA" w:rsidRDefault="003D6910" w:rsidP="00721FAA">
                            <w:pPr>
                              <w:spacing w:line="240" w:lineRule="auto"/>
                              <w:jc w:val="right"/>
                              <w:rPr>
                                <w:rFonts w:ascii="AL-KANZ" w:hAnsi="AL-KANZ" w:cs="AL-KANZ"/>
                                <w:color w:val="FF0000"/>
                                <w:sz w:val="40"/>
                                <w:szCs w:val="40"/>
                                <w:rtl/>
                              </w:rPr>
                            </w:pPr>
                          </w:p>
                          <w:p w14:paraId="2C146CA5" w14:textId="47010DB7" w:rsidR="00AD34C3" w:rsidRPr="00AD34C3" w:rsidRDefault="00AD34C3" w:rsidP="00AD34C3">
                            <w:pPr>
                              <w:rPr>
                                <w:color w:val="FF0000"/>
                                <w:sz w:val="36"/>
                                <w:szCs w:val="36"/>
                              </w:rPr>
                            </w:pPr>
                          </w:p>
                          <w:p w14:paraId="20B15019" w14:textId="4D5A8149" w:rsidR="00AD34C3" w:rsidRDefault="00AD34C3">
                            <w:pPr>
                              <w:rPr>
                                <w:sz w:val="36"/>
                                <w:szCs w:val="36"/>
                              </w:rPr>
                            </w:pPr>
                          </w:p>
                          <w:p w14:paraId="241E9BD2" w14:textId="454C9A03" w:rsidR="00AD34C3" w:rsidRDefault="00AD34C3">
                            <w:pPr>
                              <w:rPr>
                                <w:sz w:val="36"/>
                                <w:szCs w:val="36"/>
                              </w:rPr>
                            </w:pPr>
                          </w:p>
                          <w:p w14:paraId="26BD2CF3" w14:textId="77777777" w:rsidR="00AD34C3" w:rsidRPr="00AD34C3" w:rsidRDefault="00AD34C3">
                            <w:pPr>
                              <w:rPr>
                                <w:sz w:val="36"/>
                                <w:szCs w:val="3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64AB5E7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0;margin-top:5.75pt;width:522pt;height:129.6pt;z-index:25166131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" fillcolor="white [3201]" strokecolor="red" strokeweight="2.25pt">
                <v:textbox>
                  <w:txbxContent>
                    <w:p w14:paraId="67AA2734" w14:textId="484C6760" w:rsidR="00AD34C3" w:rsidRDefault="009D36F8" w:rsidP="00721FAA">
                      <w:pPr>
                        <w:spacing w:line="240" w:lineRule="auto"/>
                        <w:jc w:val="right"/>
                        <w:rPr>
                          <w:rFonts w:ascii="AL-KANZ" w:hAnsi="AL-KANZ" w:cs="AL-KANZ"/>
                          <w:color w:val="FF0000"/>
                          <w:sz w:val="40"/>
                          <w:szCs w:val="40"/>
                          <w:rtl/>
                        </w:rPr>
                      </w:pPr>
                      <w:r w:rsidRPr="00721FAA">
                        <w:rPr>
                          <w:rFonts w:ascii="AL-KANZ" w:hAnsi="AL-KANZ" w:cs="AL-KANZ" w:hint="cs"/>
                          <w:color w:val="FF0000"/>
                          <w:sz w:val="40"/>
                          <w:szCs w:val="40"/>
                          <w:rtl/>
                        </w:rPr>
                        <w:t>العنوان:</w:t>
                      </w:r>
                    </w:p>
                    <w:p w14:paraId="3626A46B" w14:textId="77777777" w:rsidR="003D6910" w:rsidRPr="00721FAA" w:rsidRDefault="003D6910" w:rsidP="00721FAA">
                      <w:pPr>
                        <w:spacing w:line="240" w:lineRule="auto"/>
                        <w:jc w:val="right"/>
                        <w:rPr>
                          <w:rFonts w:ascii="AL-KANZ" w:hAnsi="AL-KANZ" w:cs="AL-KANZ"/>
                          <w:color w:val="FF0000"/>
                          <w:sz w:val="40"/>
                          <w:szCs w:val="40"/>
                          <w:rtl/>
                        </w:rPr>
                      </w:pPr>
                    </w:p>
                    <w:p w14:paraId="2C146CA5" w14:textId="47010DB7" w:rsidR="00AD34C3" w:rsidRPr="00AD34C3" w:rsidRDefault="00AD34C3" w:rsidP="00AD34C3">
                      <w:pPr>
                        <w:rPr>
                          <w:color w:val="FF0000"/>
                          <w:sz w:val="36"/>
                          <w:szCs w:val="36"/>
                        </w:rPr>
                      </w:pPr>
                    </w:p>
                    <w:p w14:paraId="20B15019" w14:textId="4D5A8149" w:rsidR="00AD34C3" w:rsidRDefault="00AD34C3">
                      <w:pPr>
                        <w:rPr>
                          <w:sz w:val="36"/>
                          <w:szCs w:val="36"/>
                        </w:rPr>
                      </w:pPr>
                    </w:p>
                    <w:p w14:paraId="241E9BD2" w14:textId="454C9A03" w:rsidR="00AD34C3" w:rsidRDefault="00AD34C3">
                      <w:pPr>
                        <w:rPr>
                          <w:sz w:val="36"/>
                          <w:szCs w:val="36"/>
                        </w:rPr>
                      </w:pPr>
                    </w:p>
                    <w:p w14:paraId="26BD2CF3" w14:textId="77777777" w:rsidR="00AD34C3" w:rsidRPr="00AD34C3" w:rsidRDefault="00AD34C3">
                      <w:pPr>
                        <w:rPr>
                          <w:sz w:val="36"/>
                          <w:szCs w:val="36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B5BEC4C" w14:textId="77EB90A9" w:rsidR="00AD34C3" w:rsidRDefault="00AD34C3" w:rsidP="00AD34C3">
      <w:pPr>
        <w:rPr>
          <w:sz w:val="56"/>
          <w:szCs w:val="56"/>
        </w:rPr>
      </w:pPr>
    </w:p>
    <w:p w14:paraId="15AB394F" w14:textId="238C6279" w:rsidR="00AD34C3" w:rsidRDefault="00AD34C3" w:rsidP="00AD34C3">
      <w:pPr>
        <w:rPr>
          <w:sz w:val="56"/>
          <w:szCs w:val="56"/>
        </w:rPr>
      </w:pPr>
    </w:p>
    <w:p w14:paraId="5BAA77F9" w14:textId="1E894FB4" w:rsidR="00931A71" w:rsidRDefault="00931A71" w:rsidP="00AD34C3">
      <w:pPr>
        <w:rPr>
          <w:sz w:val="4"/>
          <w:szCs w:val="4"/>
          <w:rtl/>
        </w:rPr>
      </w:pPr>
    </w:p>
    <w:p w14:paraId="14C368B6" w14:textId="77777777" w:rsidR="00A16067" w:rsidRPr="00A16067" w:rsidRDefault="00A16067" w:rsidP="00AD34C3">
      <w:pPr>
        <w:rPr>
          <w:sz w:val="4"/>
          <w:szCs w:val="4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345"/>
        <w:gridCol w:w="6840"/>
        <w:gridCol w:w="2255"/>
      </w:tblGrid>
      <w:tr w:rsidR="003B5437" w14:paraId="28E71C94" w14:textId="77777777" w:rsidTr="000E7C62">
        <w:trPr>
          <w:trHeight w:val="458"/>
          <w:jc w:val="center"/>
        </w:trPr>
        <w:tc>
          <w:tcPr>
            <w:tcW w:w="10440" w:type="dxa"/>
            <w:gridSpan w:val="3"/>
            <w:vAlign w:val="center"/>
          </w:tcPr>
          <w:p w14:paraId="59158048" w14:textId="66C8AF2B" w:rsidR="003B5437" w:rsidRPr="00E34F6E" w:rsidRDefault="00E34F6E" w:rsidP="00E34F6E">
            <w:pPr>
              <w:jc w:val="center"/>
              <w:rPr>
                <w:b/>
                <w:bCs/>
              </w:rPr>
            </w:pPr>
            <w:r w:rsidRPr="00931A71">
              <w:rPr>
                <w:b/>
                <w:bCs/>
                <w:color w:val="FF0000"/>
                <w:sz w:val="28"/>
                <w:szCs w:val="28"/>
              </w:rPr>
              <w:t>Marks Rubrics</w:t>
            </w:r>
          </w:p>
        </w:tc>
      </w:tr>
      <w:tr w:rsidR="003B5437" w14:paraId="5BB10159" w14:textId="77777777" w:rsidTr="008D38CC">
        <w:trPr>
          <w:trHeight w:val="836"/>
          <w:jc w:val="center"/>
        </w:trPr>
        <w:tc>
          <w:tcPr>
            <w:tcW w:w="1345" w:type="dxa"/>
            <w:vAlign w:val="center"/>
          </w:tcPr>
          <w:p w14:paraId="45402C1D" w14:textId="01629C74" w:rsidR="003B5437" w:rsidRPr="00D234E8" w:rsidRDefault="0081086B" w:rsidP="00D234E8">
            <w:pPr>
              <w:jc w:val="center"/>
              <w:rPr>
                <w:rFonts w:ascii="AL-KANZ" w:hAnsi="AL-KANZ" w:cs="AL-KANZ"/>
                <w:b/>
                <w:bCs/>
                <w:color w:val="0070C0"/>
                <w:sz w:val="40"/>
                <w:szCs w:val="40"/>
              </w:rPr>
            </w:pPr>
            <w:r w:rsidRPr="00D234E8">
              <w:rPr>
                <w:rFonts w:ascii="AL-KANZ" w:hAnsi="AL-KANZ" w:cs="AL-KANZ" w:hint="cs"/>
                <w:b/>
                <w:bCs/>
                <w:color w:val="0070C0"/>
                <w:sz w:val="40"/>
                <w:szCs w:val="40"/>
                <w:rtl/>
              </w:rPr>
              <w:t>15</w:t>
            </w:r>
          </w:p>
        </w:tc>
        <w:tc>
          <w:tcPr>
            <w:tcW w:w="6840" w:type="dxa"/>
            <w:vAlign w:val="center"/>
          </w:tcPr>
          <w:p w14:paraId="49E91FEA" w14:textId="7BBED95C" w:rsidR="003B5437" w:rsidRPr="0081086B" w:rsidRDefault="000D32DA" w:rsidP="00871A43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bidi/>
              <w:adjustRightInd w:val="0"/>
              <w:ind w:left="166" w:hanging="180"/>
              <w:rPr>
                <w:rFonts w:ascii="AL-KANZ" w:hAnsi="AL-KANZ" w:cs="AL-KANZ"/>
                <w:sz w:val="24"/>
                <w:szCs w:val="24"/>
              </w:rPr>
            </w:pPr>
            <w:r w:rsidRPr="0099090A">
              <w:rPr>
                <w:rFonts w:ascii="AL-KANZ" w:hAnsi="AL-KANZ" w:cs="AL-KANZ" w:hint="cs"/>
                <w:sz w:val="28"/>
                <w:szCs w:val="28"/>
                <w:rtl/>
              </w:rPr>
              <w:t>صحة اللغة نحو</w:t>
            </w:r>
            <w:r w:rsidR="0099090A">
              <w:rPr>
                <w:rFonts w:ascii="AL-KANZ" w:hAnsi="AL-KANZ" w:cs="AL-KANZ" w:hint="cs"/>
                <w:sz w:val="28"/>
                <w:szCs w:val="28"/>
                <w:rtl/>
              </w:rPr>
              <w:t>ً</w:t>
            </w:r>
            <w:r w:rsidRPr="0099090A">
              <w:rPr>
                <w:rFonts w:ascii="AL-KANZ" w:hAnsi="AL-KANZ" w:cs="AL-KANZ" w:hint="cs"/>
                <w:sz w:val="28"/>
                <w:szCs w:val="28"/>
                <w:rtl/>
              </w:rPr>
              <w:t xml:space="preserve">ا وصرفًا وصحة الاملاء، </w:t>
            </w:r>
            <w:r w:rsidR="00EC3013" w:rsidRPr="0099090A">
              <w:rPr>
                <w:rFonts w:ascii="AL-KANZ" w:hAnsi="AL-KANZ" w:cs="AL-KANZ" w:hint="cs"/>
                <w:sz w:val="28"/>
                <w:szCs w:val="28"/>
                <w:rtl/>
              </w:rPr>
              <w:t xml:space="preserve">استعمال الصور البلاغية، </w:t>
            </w:r>
            <w:r w:rsidR="0099090A">
              <w:rPr>
                <w:rFonts w:ascii="AL-KANZ" w:hAnsi="AL-KANZ" w:cs="AL-KANZ" w:hint="cs"/>
                <w:sz w:val="28"/>
                <w:szCs w:val="28"/>
                <w:rtl/>
              </w:rPr>
              <w:t xml:space="preserve">انتقاء المفردات </w:t>
            </w:r>
            <w:r w:rsidR="00D76F85">
              <w:rPr>
                <w:rFonts w:ascii="AL-KANZ" w:hAnsi="AL-KANZ" w:cs="AL-KANZ" w:hint="cs"/>
                <w:sz w:val="28"/>
                <w:szCs w:val="28"/>
                <w:rtl/>
              </w:rPr>
              <w:t>والتعبيرات، تركيب الجمل وانسجام العبارة</w:t>
            </w:r>
            <w:r w:rsidR="009D77A0">
              <w:rPr>
                <w:rFonts w:ascii="AL-KANZ" w:hAnsi="AL-KANZ" w:cs="AL-KANZ" w:hint="cs"/>
                <w:sz w:val="28"/>
                <w:szCs w:val="28"/>
                <w:rtl/>
              </w:rPr>
              <w:t>.</w:t>
            </w:r>
          </w:p>
        </w:tc>
        <w:tc>
          <w:tcPr>
            <w:tcW w:w="2255" w:type="dxa"/>
            <w:vAlign w:val="center"/>
          </w:tcPr>
          <w:p w14:paraId="0F7A2383" w14:textId="15F3D08D" w:rsidR="003B5437" w:rsidRPr="0081086B" w:rsidRDefault="0081086B" w:rsidP="0081086B">
            <w:pPr>
              <w:bidi/>
              <w:rPr>
                <w:rFonts w:ascii="AL-KANZ" w:hAnsi="AL-KANZ" w:cs="AL-KANZ"/>
                <w:b/>
                <w:bCs/>
                <w:color w:val="0070C0"/>
                <w:sz w:val="36"/>
                <w:szCs w:val="36"/>
              </w:rPr>
            </w:pPr>
            <w:r w:rsidRPr="0081086B">
              <w:rPr>
                <w:rFonts w:ascii="AL-KANZ" w:hAnsi="AL-KANZ" w:cs="AL-KANZ"/>
                <w:b/>
                <w:bCs/>
                <w:color w:val="0070C0"/>
                <w:sz w:val="36"/>
                <w:szCs w:val="36"/>
                <w:rtl/>
              </w:rPr>
              <w:t>اللغة</w:t>
            </w:r>
          </w:p>
        </w:tc>
      </w:tr>
      <w:tr w:rsidR="003B5437" w14:paraId="2681B1D0" w14:textId="77777777" w:rsidTr="008D38CC">
        <w:trPr>
          <w:trHeight w:val="611"/>
          <w:jc w:val="center"/>
        </w:trPr>
        <w:tc>
          <w:tcPr>
            <w:tcW w:w="1345" w:type="dxa"/>
            <w:vAlign w:val="center"/>
          </w:tcPr>
          <w:p w14:paraId="308DAC58" w14:textId="33C89C13" w:rsidR="003B5437" w:rsidRPr="00D234E8" w:rsidRDefault="0081086B" w:rsidP="00D234E8">
            <w:pPr>
              <w:jc w:val="center"/>
              <w:rPr>
                <w:rFonts w:ascii="AL-KANZ" w:hAnsi="AL-KANZ" w:cs="AL-KANZ"/>
                <w:b/>
                <w:bCs/>
                <w:color w:val="0070C0"/>
                <w:sz w:val="40"/>
                <w:szCs w:val="40"/>
              </w:rPr>
            </w:pPr>
            <w:r w:rsidRPr="00D234E8">
              <w:rPr>
                <w:rFonts w:ascii="AL-KANZ" w:hAnsi="AL-KANZ" w:cs="AL-KANZ" w:hint="cs"/>
                <w:b/>
                <w:bCs/>
                <w:color w:val="0070C0"/>
                <w:sz w:val="40"/>
                <w:szCs w:val="40"/>
                <w:rtl/>
              </w:rPr>
              <w:t>10</w:t>
            </w:r>
          </w:p>
        </w:tc>
        <w:tc>
          <w:tcPr>
            <w:tcW w:w="6840" w:type="dxa"/>
            <w:vAlign w:val="center"/>
          </w:tcPr>
          <w:p w14:paraId="46196CDB" w14:textId="3DC5D045" w:rsidR="003B5437" w:rsidRPr="0081086B" w:rsidRDefault="00F65129" w:rsidP="00871A43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bidi/>
              <w:adjustRightInd w:val="0"/>
              <w:ind w:left="166" w:hanging="180"/>
              <w:rPr>
                <w:rFonts w:ascii="AL-KANZ" w:hAnsi="AL-KANZ" w:cs="AL-KANZ"/>
                <w:sz w:val="24"/>
                <w:szCs w:val="24"/>
              </w:rPr>
            </w:pPr>
            <w:r w:rsidRPr="009D77A0">
              <w:rPr>
                <w:rFonts w:ascii="AL-KANZ" w:hAnsi="AL-KANZ" w:cs="AL-KANZ" w:hint="cs"/>
                <w:sz w:val="28"/>
                <w:szCs w:val="28"/>
                <w:rtl/>
              </w:rPr>
              <w:t>صحة ت</w:t>
            </w:r>
            <w:r w:rsidR="00C862DC">
              <w:rPr>
                <w:rFonts w:ascii="AL-KANZ" w:hAnsi="AL-KANZ" w:cs="AL-KANZ" w:hint="cs"/>
                <w:sz w:val="28"/>
                <w:szCs w:val="28"/>
                <w:rtl/>
              </w:rPr>
              <w:t>ـ</w:t>
            </w:r>
            <w:r w:rsidRPr="009D77A0">
              <w:rPr>
                <w:rFonts w:ascii="AL-KANZ" w:hAnsi="AL-KANZ" w:cs="AL-KANZ" w:hint="cs"/>
                <w:sz w:val="28"/>
                <w:szCs w:val="28"/>
                <w:rtl/>
              </w:rPr>
              <w:t>قديم الافكار، واستعمال علامات الترقيم</w:t>
            </w:r>
            <w:r w:rsidR="009D77A0" w:rsidRPr="009D77A0">
              <w:rPr>
                <w:rFonts w:ascii="AL-KANZ" w:hAnsi="AL-KANZ" w:cs="AL-KANZ" w:hint="cs"/>
                <w:sz w:val="28"/>
                <w:szCs w:val="28"/>
                <w:rtl/>
              </w:rPr>
              <w:t>، والاخت</w:t>
            </w:r>
            <w:r w:rsidR="00C862DC">
              <w:rPr>
                <w:rFonts w:ascii="AL-KANZ" w:hAnsi="AL-KANZ" w:cs="AL-KANZ" w:hint="cs"/>
                <w:sz w:val="28"/>
                <w:szCs w:val="28"/>
                <w:rtl/>
              </w:rPr>
              <w:t>ـ</w:t>
            </w:r>
            <w:r w:rsidR="009D77A0" w:rsidRPr="009D77A0">
              <w:rPr>
                <w:rFonts w:ascii="AL-KANZ" w:hAnsi="AL-KANZ" w:cs="AL-KANZ" w:hint="cs"/>
                <w:sz w:val="28"/>
                <w:szCs w:val="28"/>
                <w:rtl/>
              </w:rPr>
              <w:t>تام بتلخيص البحث.</w:t>
            </w:r>
          </w:p>
        </w:tc>
        <w:tc>
          <w:tcPr>
            <w:tcW w:w="2255" w:type="dxa"/>
            <w:vAlign w:val="center"/>
          </w:tcPr>
          <w:p w14:paraId="5871F2EF" w14:textId="58848F68" w:rsidR="003B5437" w:rsidRPr="0081086B" w:rsidRDefault="0081086B" w:rsidP="0081086B">
            <w:pPr>
              <w:bidi/>
              <w:rPr>
                <w:rFonts w:ascii="AL-KANZ" w:hAnsi="AL-KANZ" w:cs="AL-KANZ"/>
                <w:b/>
                <w:bCs/>
                <w:color w:val="0070C0"/>
                <w:sz w:val="36"/>
                <w:szCs w:val="36"/>
              </w:rPr>
            </w:pPr>
            <w:r w:rsidRPr="0081086B">
              <w:rPr>
                <w:rFonts w:ascii="AL-KANZ" w:hAnsi="AL-KANZ" w:cs="AL-KANZ"/>
                <w:b/>
                <w:bCs/>
                <w:color w:val="0070C0"/>
                <w:sz w:val="36"/>
                <w:szCs w:val="36"/>
                <w:rtl/>
              </w:rPr>
              <w:t>العرض</w:t>
            </w:r>
          </w:p>
        </w:tc>
      </w:tr>
      <w:tr w:rsidR="003B5437" w14:paraId="1F965607" w14:textId="77777777" w:rsidTr="008D38CC">
        <w:trPr>
          <w:trHeight w:val="737"/>
          <w:jc w:val="center"/>
        </w:trPr>
        <w:tc>
          <w:tcPr>
            <w:tcW w:w="1345" w:type="dxa"/>
            <w:vAlign w:val="center"/>
          </w:tcPr>
          <w:p w14:paraId="588F3D1F" w14:textId="67DE3FE6" w:rsidR="003B5437" w:rsidRPr="00D234E8" w:rsidRDefault="0081086B" w:rsidP="00D234E8">
            <w:pPr>
              <w:jc w:val="center"/>
              <w:rPr>
                <w:rFonts w:ascii="AL-KANZ" w:hAnsi="AL-KANZ" w:cs="AL-KANZ"/>
                <w:b/>
                <w:bCs/>
                <w:color w:val="0070C0"/>
                <w:sz w:val="40"/>
                <w:szCs w:val="40"/>
              </w:rPr>
            </w:pPr>
            <w:r w:rsidRPr="00D234E8">
              <w:rPr>
                <w:rFonts w:ascii="AL-KANZ" w:hAnsi="AL-KANZ" w:cs="AL-KANZ" w:hint="cs"/>
                <w:b/>
                <w:bCs/>
                <w:color w:val="0070C0"/>
                <w:sz w:val="40"/>
                <w:szCs w:val="40"/>
                <w:rtl/>
              </w:rPr>
              <w:t>25</w:t>
            </w:r>
          </w:p>
        </w:tc>
        <w:tc>
          <w:tcPr>
            <w:tcW w:w="6840" w:type="dxa"/>
            <w:vAlign w:val="center"/>
          </w:tcPr>
          <w:p w14:paraId="0A28AFD2" w14:textId="223CD7A4" w:rsidR="003B5437" w:rsidRPr="0081086B" w:rsidRDefault="00C862DC" w:rsidP="00871A43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bidi/>
              <w:adjustRightInd w:val="0"/>
              <w:ind w:left="166" w:hanging="180"/>
              <w:rPr>
                <w:rFonts w:ascii="AL-KANZ" w:hAnsi="AL-KANZ" w:cs="AL-KANZ"/>
                <w:sz w:val="24"/>
                <w:szCs w:val="24"/>
              </w:rPr>
            </w:pPr>
            <w:r w:rsidRPr="008D38CC">
              <w:rPr>
                <w:rFonts w:ascii="AL-KANZ" w:hAnsi="AL-KANZ" w:cs="AL-KANZ" w:hint="cs"/>
                <w:sz w:val="28"/>
                <w:szCs w:val="28"/>
                <w:rtl/>
              </w:rPr>
              <w:t xml:space="preserve">فعالية تحليل الطالب للعنوان، </w:t>
            </w:r>
            <w:r w:rsidR="0066696F" w:rsidRPr="008D38CC">
              <w:rPr>
                <w:rFonts w:ascii="AL-KANZ" w:hAnsi="AL-KANZ" w:cs="AL-KANZ" w:hint="cs"/>
                <w:sz w:val="28"/>
                <w:szCs w:val="28"/>
                <w:rtl/>
              </w:rPr>
              <w:t xml:space="preserve">صحة الأفكار والشواهد والدلائل، </w:t>
            </w:r>
            <w:r w:rsidR="00513CDC" w:rsidRPr="008D38CC">
              <w:rPr>
                <w:rFonts w:ascii="AL-KANZ" w:hAnsi="AL-KANZ" w:cs="AL-KANZ" w:hint="cs"/>
                <w:sz w:val="28"/>
                <w:szCs w:val="28"/>
                <w:rtl/>
              </w:rPr>
              <w:t>التخيلات المبتكرة، الاستفادة من المصادر   والمراجع.</w:t>
            </w:r>
          </w:p>
        </w:tc>
        <w:tc>
          <w:tcPr>
            <w:tcW w:w="2255" w:type="dxa"/>
            <w:vAlign w:val="center"/>
          </w:tcPr>
          <w:p w14:paraId="55EDD1CC" w14:textId="6EA9BCCD" w:rsidR="003B5437" w:rsidRPr="0081086B" w:rsidRDefault="0081086B" w:rsidP="0081086B">
            <w:pPr>
              <w:bidi/>
              <w:rPr>
                <w:rFonts w:ascii="AL-KANZ" w:hAnsi="AL-KANZ" w:cs="AL-KANZ"/>
                <w:b/>
                <w:bCs/>
                <w:color w:val="0070C0"/>
                <w:sz w:val="36"/>
                <w:szCs w:val="36"/>
              </w:rPr>
            </w:pPr>
            <w:r w:rsidRPr="0081086B">
              <w:rPr>
                <w:rFonts w:ascii="AL-KANZ" w:hAnsi="AL-KANZ" w:cs="AL-KANZ"/>
                <w:b/>
                <w:bCs/>
                <w:color w:val="0070C0"/>
                <w:sz w:val="36"/>
                <w:szCs w:val="36"/>
                <w:rtl/>
              </w:rPr>
              <w:t>المادة</w:t>
            </w:r>
          </w:p>
        </w:tc>
      </w:tr>
      <w:tr w:rsidR="003B5437" w14:paraId="35A8E530" w14:textId="77777777" w:rsidTr="008D38CC">
        <w:trPr>
          <w:trHeight w:val="512"/>
          <w:jc w:val="center"/>
        </w:trPr>
        <w:tc>
          <w:tcPr>
            <w:tcW w:w="1345" w:type="dxa"/>
            <w:vAlign w:val="center"/>
          </w:tcPr>
          <w:p w14:paraId="3611B8B5" w14:textId="5000B3E8" w:rsidR="003B5437" w:rsidRPr="00D234E8" w:rsidRDefault="00D234E8" w:rsidP="00D234E8">
            <w:pPr>
              <w:jc w:val="center"/>
              <w:rPr>
                <w:rFonts w:ascii="AL-KANZ" w:hAnsi="AL-KANZ" w:cs="AL-KANZ"/>
                <w:b/>
                <w:bCs/>
                <w:color w:val="FF0000"/>
                <w:sz w:val="40"/>
                <w:szCs w:val="40"/>
              </w:rPr>
            </w:pPr>
            <w:r w:rsidRPr="00D234E8">
              <w:rPr>
                <w:rFonts w:ascii="AL-KANZ" w:hAnsi="AL-KANZ" w:cs="AL-KANZ" w:hint="cs"/>
                <w:b/>
                <w:bCs/>
                <w:color w:val="FF0000"/>
                <w:sz w:val="48"/>
                <w:szCs w:val="48"/>
                <w:rtl/>
              </w:rPr>
              <w:t>50</w:t>
            </w:r>
          </w:p>
        </w:tc>
        <w:tc>
          <w:tcPr>
            <w:tcW w:w="9095" w:type="dxa"/>
            <w:gridSpan w:val="2"/>
            <w:vAlign w:val="center"/>
          </w:tcPr>
          <w:p w14:paraId="60E7BF75" w14:textId="14E880EC" w:rsidR="003B5437" w:rsidRPr="00D234E8" w:rsidRDefault="00D234E8" w:rsidP="00D234E8">
            <w:pPr>
              <w:bidi/>
              <w:jc w:val="right"/>
              <w:rPr>
                <w:rFonts w:ascii="AL-KANZ" w:hAnsi="AL-KANZ" w:cs="AL-KANZ"/>
                <w:b/>
                <w:bCs/>
                <w:color w:val="FF0000"/>
                <w:sz w:val="48"/>
                <w:szCs w:val="48"/>
              </w:rPr>
            </w:pPr>
            <w:r w:rsidRPr="00D234E8">
              <w:rPr>
                <w:rFonts w:ascii="AL-KANZ" w:hAnsi="AL-KANZ" w:cs="AL-KANZ" w:hint="cs"/>
                <w:b/>
                <w:bCs/>
                <w:color w:val="FF0000"/>
                <w:sz w:val="44"/>
                <w:szCs w:val="44"/>
                <w:rtl/>
              </w:rPr>
              <w:t>جملة</w:t>
            </w:r>
          </w:p>
        </w:tc>
      </w:tr>
    </w:tbl>
    <w:p w14:paraId="2AEB29D4" w14:textId="77777777" w:rsidR="00AD34C3" w:rsidRDefault="00AD34C3" w:rsidP="00AD34C3"/>
    <w:sectPr w:rsidR="00AD34C3" w:rsidSect="00AD34C3">
      <w:pgSz w:w="11906" w:h="16838" w:code="9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L-KANZ">
    <w:panose1 w:val="02000000000000000000"/>
    <w:charset w:val="00"/>
    <w:family w:val="auto"/>
    <w:pitch w:val="variable"/>
    <w:sig w:usb0="00002003" w:usb1="00000000" w:usb2="00000000" w:usb3="00000000" w:csb0="0000004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6A15302"/>
    <w:multiLevelType w:val="hybridMultilevel"/>
    <w:tmpl w:val="78048CC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1MzY0NDA0tTA3t7RQ0lEKTi0uzszPAykwrgUAOgrzYywAAAA="/>
  </w:docVars>
  <w:rsids>
    <w:rsidRoot w:val="00AD34C3"/>
    <w:rsid w:val="00004225"/>
    <w:rsid w:val="000D32DA"/>
    <w:rsid w:val="00246C1E"/>
    <w:rsid w:val="002D5D62"/>
    <w:rsid w:val="00303255"/>
    <w:rsid w:val="003B5437"/>
    <w:rsid w:val="003D6910"/>
    <w:rsid w:val="00513CDC"/>
    <w:rsid w:val="0066696F"/>
    <w:rsid w:val="00721FAA"/>
    <w:rsid w:val="0081086B"/>
    <w:rsid w:val="00840C4F"/>
    <w:rsid w:val="00871A43"/>
    <w:rsid w:val="008D38CC"/>
    <w:rsid w:val="0091737E"/>
    <w:rsid w:val="00931A71"/>
    <w:rsid w:val="00936DED"/>
    <w:rsid w:val="00973F73"/>
    <w:rsid w:val="0099090A"/>
    <w:rsid w:val="009A65E2"/>
    <w:rsid w:val="009D36F8"/>
    <w:rsid w:val="009D77A0"/>
    <w:rsid w:val="00A16067"/>
    <w:rsid w:val="00AA7397"/>
    <w:rsid w:val="00AD34C3"/>
    <w:rsid w:val="00C446CB"/>
    <w:rsid w:val="00C862DC"/>
    <w:rsid w:val="00CA210D"/>
    <w:rsid w:val="00CD1339"/>
    <w:rsid w:val="00D234E8"/>
    <w:rsid w:val="00D575CD"/>
    <w:rsid w:val="00D64F4C"/>
    <w:rsid w:val="00D76F85"/>
    <w:rsid w:val="00E13703"/>
    <w:rsid w:val="00E34F6E"/>
    <w:rsid w:val="00EC3013"/>
    <w:rsid w:val="00F06E95"/>
    <w:rsid w:val="00F65129"/>
    <w:rsid w:val="00FE5A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94F32B"/>
  <w15:chartTrackingRefBased/>
  <w15:docId w15:val="{23DC85D0-A7DB-459D-B243-277B78FDCF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B543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34F6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</TotalTime>
  <Pages>1</Pages>
  <Words>71</Words>
  <Characters>406</Characters>
  <Application>Microsoft Office Word</Application>
  <DocSecurity>0</DocSecurity>
  <Lines>3</Lines>
  <Paragraphs>1</Paragraphs>
  <ScaleCrop>false</ScaleCrop>
  <Company/>
  <LinksUpToDate>false</LinksUpToDate>
  <CharactersWithSpaces>4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stafa Abbas Kheriwala</dc:creator>
  <cp:keywords/>
  <dc:description/>
  <cp:lastModifiedBy>Mustafa Abbas Kheriwala</cp:lastModifiedBy>
  <cp:revision>42</cp:revision>
  <cp:lastPrinted>2021-03-30T08:39:00Z</cp:lastPrinted>
  <dcterms:created xsi:type="dcterms:W3CDTF">2021-03-30T07:31:00Z</dcterms:created>
  <dcterms:modified xsi:type="dcterms:W3CDTF">2021-03-31T05:24:00Z</dcterms:modified>
</cp:coreProperties>
</file>